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e2f3ab085ebbe834450796644379d4bb5e3c4a7"/>
    <w:p>
      <w:pPr>
        <w:pStyle w:val="Heading1"/>
      </w:pPr>
      <w:r>
        <w:t xml:space="preserve">Cover Letter for Welder Position in South Africa Cape Town</w:t>
      </w:r>
    </w:p>
    <w:p>
      <w:pPr>
        <w:pStyle w:val="FirstParagraph"/>
      </w:pPr>
      <w:r>
        <w:rPr>
          <w:bCs/>
          <w:b/>
        </w:rPr>
        <w:t xml:space="preserve">Date:</w:t>
      </w:r>
      <w:r>
        <w:t xml:space="preserve"> </w:t>
      </w:r>
      <w:r>
        <w:t xml:space="preserve">[Insert Date]</w:t>
      </w:r>
    </w:p>
    <w:p>
      <w:pPr>
        <w:pStyle w:val="BodyText"/>
      </w:pPr>
      <w:r>
        <w:t xml:space="preserve">To the Hiring Manager,</w:t>
      </w:r>
    </w:p>
    <w:p>
      <w:pPr>
        <w:pStyle w:val="BodyText"/>
      </w:pPr>
      <w:r>
        <w:t xml:space="preserve">I am writing to express my interest in the Welder position at your esteemed organization in South Africa Cape Town. As a highly skilled and dedicated welding professional with over [X years] of experience, I am eager to contribute my expertise to support your company’s growth and success in this dynamic industrial hub. My passion for precision, attention to detail, and commitment to excellence align perfectly with the demands of the welding industry in South Africa Cape Town, where quality craftsmanship is paramount.</w:t>
      </w:r>
    </w:p>
    <w:p>
      <w:pPr>
        <w:pStyle w:val="BodyText"/>
      </w:pPr>
      <w:r>
        <w:t xml:space="preserve">With a strong background in both structural and fabrication welding, I have worked on diverse projects across various sectors, including construction, manufacturing, and infrastructure development. My ability to read blueprints, operate advanced welding equipment (such as MIG, TIG, and stick welders), and adhere to strict safety protocols has consistently enabled me to deliver high-quality results. In South Africa Cape Town’s competitive market, where the demand for reliable metalwork is ever-growing, I am confident that my technical skills and adaptability will add significant value to your team.</w:t>
      </w:r>
    </w:p>
    <w:p>
      <w:pPr>
        <w:pStyle w:val="BodyText"/>
      </w:pPr>
      <w:r>
        <w:t xml:space="preserve">One of my key strengths is my proficiency in working with a wide range of materials, including carbon steel, stainless steel, and aluminum. This versatility has allowed me to take on complex projects requiring precision and innovation. For instance, during my tenure at [Previous Company Name] in Cape Town, I was responsible for fabricating custom metal structures for a major construction project. My work not only met but exceeded the client’s expectations, demonstrating my ability to thrive in fast-paced environments while maintaining the highest standards of quality.</w:t>
      </w:r>
    </w:p>
    <w:p>
      <w:pPr>
        <w:pStyle w:val="BodyText"/>
      </w:pPr>
      <w:r>
        <w:t xml:space="preserve">South Africa Cape Town is known for its vibrant industrial sector and commitment to sustainable development. I am particularly drawn to your company’s reputation for excellence and its focus on contributing to the region’s economic growth. I believe that my experience in welding solutions tailored to local needs, combined with my understanding of South African industry standards (such as SABS certifications), positions me as an ideal candidate for this role. My familiarity with the challenges and opportunities in Cape Town’s industrial landscape ensures that I can hit the ground running and contribute effectively from day one.</w:t>
      </w:r>
    </w:p>
    <w:p>
      <w:pPr>
        <w:pStyle w:val="BodyText"/>
      </w:pPr>
      <w:r>
        <w:t xml:space="preserve">Moreover, I am deeply committed to continuous learning and staying updated on the latest welding technologies and safety practices. I have completed advanced training courses in [specific certifications, e.g., AWS Certified Welder] and regularly attend workshops to refine my skills. In South Africa Cape Town, where innovation is key to staying ahead in the industry, this dedication to professional development allows me to provide cutting-edge solutions that meet evolving client needs.</w:t>
      </w:r>
    </w:p>
    <w:p>
      <w:pPr>
        <w:pStyle w:val="BodyText"/>
      </w:pPr>
      <w:r>
        <w:t xml:space="preserve">What sets me apart as a Welder is not just my technical expertise but also my strong work ethic and collaborative spirit. I thrive in team environments and take pride in fostering positive relationships with colleagues and clients alike. In Cape Town, where the welding industry often involves cross-functional collaboration, I am confident that my ability to communicate effectively and work seamlessly with others will enhance your team’s productivity and morale.</w:t>
      </w:r>
    </w:p>
    <w:p>
      <w:pPr>
        <w:pStyle w:val="BodyText"/>
      </w:pPr>
      <w:r>
        <w:t xml:space="preserve">South Africa Cape Town’s unique blend of tradition and modernity creates a fertile ground for innovation in the welding sector. As a Welder, I am passionate about contributing to projects that shape the region’s future, whether it be through constructing resilient infrastructure or creating intricate metalwork that reflects local artistry. My goal is to bring the same level of dedication and craftsmanship to your organization that has earned me recognition in previous roles.</w:t>
      </w:r>
    </w:p>
    <w:p>
      <w:pPr>
        <w:pStyle w:val="BodyText"/>
      </w:pPr>
      <w:r>
        <w:t xml:space="preserve">In addition to my technical skills, I am highly adaptable and capable of working in challenging conditions. Whether on-site or in a workshop setting, I prioritize safety, efficiency, and precision. In South Africa Cape Town’s industrial environment, where projects can vary widely in scope and complexity, this adaptability ensures that I can meet the demands of any assignment with confidence.</w:t>
      </w:r>
    </w:p>
    <w:p>
      <w:pPr>
        <w:pStyle w:val="BodyText"/>
      </w:pPr>
      <w:r>
        <w:t xml:space="preserve">I am particularly impressed by your company’s commitment to [specific company value or project if known], and I am eager to contribute my skills to support such initiatives. I would be thrilled to bring my experience as a Welder in South Africa Cape Town to your team and help drive the success of your organization in this thriving region.</w:t>
      </w:r>
    </w:p>
    <w:p>
      <w:pPr>
        <w:pStyle w:val="BodyText"/>
      </w:pPr>
      <w:r>
        <w:t xml:space="preserve">Thank you for considering my application. I look forward to the opportunity to discuss how my background, skills, and enthusiasm align with your company’s goals. Please feel free to contact me at [Your Phone Number] or [Your Email Address] at your earliest convenience. I am available for an interview at your convenience and am eager to contribute to the continued success of your team in South Africa Cape Tow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South Africa Cape Town</dc:title>
  <dc:creator/>
  <dc:language>en</dc:language>
  <cp:keywords/>
  <dcterms:created xsi:type="dcterms:W3CDTF">2026-07-23T22:20:25Z</dcterms:created>
  <dcterms:modified xsi:type="dcterms:W3CDTF">2026-07-23T22:20:25Z</dcterms:modified>
</cp:coreProperties>
</file>

<file path=docProps/custom.xml><?xml version="1.0" encoding="utf-8"?>
<Properties xmlns="http://schemas.openxmlformats.org/officeDocument/2006/custom-properties" xmlns:vt="http://schemas.openxmlformats.org/officeDocument/2006/docPropsVTypes"/>
</file>